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E79A5" w14:textId="0D31A06D" w:rsidR="002E126B" w:rsidRPr="001C5F4A" w:rsidRDefault="00C55297" w:rsidP="00C55297">
      <w:r w:rsidRPr="00C55297">
        <w:t>&lt;auto&gt;</w:t>
      </w:r>
      <w:r w:rsidR="002E126B">
        <w:t xml:space="preserve">tshogs na rtags dngos su 'gyur ba gang gis bzlogagasum pa mtshan nyid kyis mtshon pa'i don gtan la dbab pa la bzhi ste/  mtshon bya'i rab tu dbye ba/  mtshan gzhi la log rtog dgag pa/  mtshan gzhi la mtshan nyid nges par byed pa'i tshad ma des dgag sgrub ji ltar byed pa'i tshul lo// dang po la bzhi ste/  dbye ba'i gzhi/  dbye ba'i don/  grangs nges pa sgra'i don to// dang po la gnyis las gzhan gyi lugs dgag na/  tshad ma min la yang dag bkag/  bod rnams yang dag pa'i shes pa tsam dbye gzhi ma yin te bcad shes dang yid dpyod tshad ma ma yin la yang dag pa'i shes pa yin no zhes zer ba ni/  dngos po stobs zhugs dang gzhung gi dgongs pa ma shes par zad pas bkag zin to// yang dag phye nas 'chad pa 'khrul// slob dpon chos mchog ni yang dag pa'i shes pa la don byed par snang ba dang /  don byed pa la rab tu 'jug pa gnyis las/  dang po ni mes btso sreg byed bzhin par snang ba skyes bu don grub kyi dngos kyi rgyur gyur pa yin la/  gnyis pa ni me dang chu la sogs pa rgyu rkyang pa snang ba skyes bu don grub kyi brgyud pa'i rgyur gyur pa'o// de la dang po ni/  mi bslu bar rang nyid kyis nges zin pas bstan bcos su dpyad bya ma yin la/  yang mngon sum kho nar nges pa gnyis med pa'i phyir ro// des na don byed nus pa la 'jug pa'i yang dag pa'i shes pas dbye gzhi yin par grub bo zhes gsung ba mi 'thad de/  spyi dbye gzhir mi rung bar bye brag phye nas dbye gzhir dgos na mngon sum la sogs pa dbye ba thams cad la'ang de ltar dgos pas ha cang thal lo// gnyis pa rang 'dod pa ni/  des na yang dag shes pa nyid// tshad ma yin phyir dbye gzhir 'thad// tshad ma dang yang dag pa'i shes pa gnyis rnam grangs yin pas yang dag pa'I shes pa de ni rnam pa gnyis te/  zhes gsungs pa yin no// </w:t>
      </w:r>
    </w:p>
    <w:p w14:paraId="453F00BE" w14:textId="521BD3D1" w:rsidR="00C10128" w:rsidRPr="00F706EE" w:rsidRDefault="00C10128" w:rsidP="00F706EE">
      <w:pPr>
        <w:rPr>
          <w:rFonts w:ascii="Times New Roman" w:hAnsi="Times New Roman" w:cs="Times New Roman"/>
          <w:sz w:val="24"/>
          <w:szCs w:val="24"/>
        </w:rPr>
      </w:pP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56501" w14:textId="77777777" w:rsidR="00232D31" w:rsidRDefault="00232D31" w:rsidP="009E3E92">
      <w:pPr>
        <w:spacing w:after="0" w:line="240" w:lineRule="auto"/>
      </w:pPr>
      <w:r>
        <w:separator/>
      </w:r>
    </w:p>
  </w:endnote>
  <w:endnote w:type="continuationSeparator" w:id="0">
    <w:p w14:paraId="340EF3DA" w14:textId="77777777" w:rsidR="00232D31" w:rsidRDefault="00232D31"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2258A" w14:textId="77777777" w:rsidR="00232D31" w:rsidRDefault="00232D31" w:rsidP="009E3E92">
      <w:pPr>
        <w:spacing w:after="0" w:line="240" w:lineRule="auto"/>
      </w:pPr>
      <w:r>
        <w:separator/>
      </w:r>
    </w:p>
  </w:footnote>
  <w:footnote w:type="continuationSeparator" w:id="0">
    <w:p w14:paraId="55EB8828" w14:textId="77777777" w:rsidR="00232D31" w:rsidRDefault="00232D31"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M6gFAD57zac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32D31"/>
    <w:rsid w:val="00261456"/>
    <w:rsid w:val="00285794"/>
    <w:rsid w:val="00292B7F"/>
    <w:rsid w:val="002A748B"/>
    <w:rsid w:val="002B0ABD"/>
    <w:rsid w:val="002C57BA"/>
    <w:rsid w:val="002E126B"/>
    <w:rsid w:val="00303E94"/>
    <w:rsid w:val="00304766"/>
    <w:rsid w:val="00313960"/>
    <w:rsid w:val="00313EF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B06FF"/>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3C9"/>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B5EC8"/>
    <w:rsid w:val="00BC5D43"/>
    <w:rsid w:val="00BD3111"/>
    <w:rsid w:val="00BD7B5F"/>
    <w:rsid w:val="00BF26D5"/>
    <w:rsid w:val="00C01012"/>
    <w:rsid w:val="00C10128"/>
    <w:rsid w:val="00C3232E"/>
    <w:rsid w:val="00C327F9"/>
    <w:rsid w:val="00C540A0"/>
    <w:rsid w:val="00C55297"/>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9E1"/>
    <w:rsid w:val="00EB3AEE"/>
    <w:rsid w:val="00EE034F"/>
    <w:rsid w:val="00EE4871"/>
    <w:rsid w:val="00EE6CBE"/>
    <w:rsid w:val="00EF12DE"/>
    <w:rsid w:val="00F033BC"/>
    <w:rsid w:val="00F03FB8"/>
    <w:rsid w:val="00F333A2"/>
    <w:rsid w:val="00F37B7F"/>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2</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3</cp:revision>
  <dcterms:created xsi:type="dcterms:W3CDTF">2019-05-21T08:28:00Z</dcterms:created>
  <dcterms:modified xsi:type="dcterms:W3CDTF">2025-10-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